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11CE3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3A4F2C6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A028712" w14:textId="3B659A83" w:rsidR="003168E6" w:rsidRDefault="003168E6" w:rsidP="003168E6">
      <w:pPr>
        <w:ind w:left="720"/>
        <w:rPr>
          <w:sz w:val="28"/>
          <w:szCs w:val="28"/>
        </w:rPr>
      </w:pPr>
      <w:r>
        <w:rPr>
          <w:sz w:val="28"/>
          <w:szCs w:val="28"/>
        </w:rPr>
        <w:t>“BASIC</w:t>
      </w:r>
      <w:proofErr w:type="gramStart"/>
      <w:r>
        <w:rPr>
          <w:sz w:val="28"/>
          <w:szCs w:val="28"/>
        </w:rPr>
        <w:t>”.THIS</w:t>
      </w:r>
      <w:proofErr w:type="gramEnd"/>
      <w:r>
        <w:rPr>
          <w:sz w:val="28"/>
          <w:szCs w:val="28"/>
        </w:rPr>
        <w:t xml:space="preserve"> IS NAME OF THE PROJECT.-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211CE3">
      <w:pPr>
        <w:rPr>
          <w:sz w:val="28"/>
          <w:szCs w:val="28"/>
        </w:rPr>
      </w:pPr>
      <w:r>
        <w:rPr>
          <w:noProof/>
        </w:rPr>
        <w:pict w14:anchorId="0DAFBD09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43E568C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2F1AEA6" w14:textId="56627EDE" w:rsidR="003168E6" w:rsidRDefault="003168E6" w:rsidP="003168E6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FOOD AND SHELTER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211CE3">
      <w:pPr>
        <w:rPr>
          <w:sz w:val="28"/>
          <w:szCs w:val="28"/>
        </w:rPr>
      </w:pPr>
      <w:r>
        <w:rPr>
          <w:noProof/>
        </w:rPr>
        <w:pict w14:anchorId="29F3B047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B511C2F" w:rsidR="007B4A91" w:rsidRDefault="003168E6">
      <w:pPr>
        <w:ind w:left="720"/>
        <w:rPr>
          <w:sz w:val="28"/>
          <w:szCs w:val="28"/>
        </w:rPr>
      </w:pPr>
      <w:r>
        <w:rPr>
          <w:sz w:val="28"/>
          <w:szCs w:val="28"/>
        </w:rPr>
        <w:t>MY GAME IS A GAME WHERE THE PLAYER HAS TO COLLECT FOOD AND SHELTER…TO WIN THE GAME.</w:t>
      </w:r>
    </w:p>
    <w:p w14:paraId="6102F988" w14:textId="77777777" w:rsidR="007B4A91" w:rsidRDefault="00211CE3">
      <w:pPr>
        <w:rPr>
          <w:sz w:val="28"/>
          <w:szCs w:val="28"/>
        </w:rPr>
      </w:pPr>
      <w:r>
        <w:rPr>
          <w:noProof/>
        </w:rPr>
        <w:pict w14:anchorId="04BE5B81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11CE3">
      <w:pPr>
        <w:rPr>
          <w:sz w:val="28"/>
          <w:szCs w:val="28"/>
        </w:rPr>
      </w:pPr>
      <w:r>
        <w:rPr>
          <w:noProof/>
        </w:rPr>
        <w:pict w14:anchorId="15C910D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11CE3">
      <w:pPr>
        <w:rPr>
          <w:sz w:val="28"/>
          <w:szCs w:val="28"/>
        </w:rPr>
      </w:pPr>
      <w:r>
        <w:rPr>
          <w:noProof/>
        </w:rPr>
        <w:pict w14:anchorId="5D972187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498C23" w:rsidR="007B4A91" w:rsidRDefault="00316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8E913F" w:rsidR="007B4A91" w:rsidRDefault="00316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1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10953E6" w:rsidR="007B4A91" w:rsidRDefault="00316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U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D4E12F0" w:rsidR="007B4A91" w:rsidRDefault="00316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2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419C4C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98E532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168E6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A45594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AK LOR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A9815" w14:textId="77777777" w:rsidR="003168E6" w:rsidRDefault="003168E6" w:rsidP="003168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VEL1&amp;2 </w:t>
            </w:r>
          </w:p>
          <w:p w14:paraId="411D1593" w14:textId="296943FC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NON PLAYER</w:t>
            </w:r>
            <w:proofErr w:type="gramEnd"/>
          </w:p>
        </w:tc>
      </w:tr>
      <w:tr w:rsidR="003168E6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168E6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168E6" w:rsidRDefault="003168E6" w:rsidP="003168E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1C880BB" w14:textId="017840C0" w:rsidR="003168E6" w:rsidRDefault="003168E6" w:rsidP="003168E6">
      <w:r>
        <w:rPr>
          <w:noProof/>
        </w:rPr>
        <w:lastRenderedPageBreak/>
        <w:drawing>
          <wp:inline distT="0" distB="0" distL="0" distR="0" wp14:anchorId="6C07C336" wp14:editId="17C3CC98">
            <wp:extent cx="3309202" cy="339617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145" cy="340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68E6">
        <w:t xml:space="preserve"> </w:t>
      </w:r>
      <w:r>
        <w:t>LEVEL1</w:t>
      </w:r>
    </w:p>
    <w:p w14:paraId="2A03E54F" w14:textId="53FF3A9B" w:rsidR="003168E6" w:rsidRDefault="003168E6">
      <w:pPr>
        <w:rPr>
          <w:sz w:val="28"/>
          <w:szCs w:val="28"/>
        </w:rPr>
      </w:pPr>
    </w:p>
    <w:p w14:paraId="4599A922" w14:textId="77DA31C7" w:rsidR="003168E6" w:rsidRDefault="003168E6" w:rsidP="003168E6">
      <w:pPr>
        <w:rPr>
          <w:sz w:val="28"/>
          <w:szCs w:val="28"/>
        </w:rPr>
      </w:pPr>
      <w:r>
        <w:rPr>
          <w:sz w:val="28"/>
          <w:szCs w:val="28"/>
        </w:rPr>
        <w:t>LEVEL 2</w:t>
      </w:r>
      <w:r>
        <w:rPr>
          <w:noProof/>
        </w:rPr>
        <w:drawing>
          <wp:inline distT="0" distB="0" distL="0" distR="0" wp14:anchorId="2830EAA6" wp14:editId="5C8C160E">
            <wp:extent cx="5943600" cy="3535045"/>
            <wp:effectExtent l="0" t="0" r="63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68E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1CE3"/>
    <w:rsid w:val="003168E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heema Nasrin</cp:lastModifiedBy>
  <cp:revision>3</cp:revision>
  <dcterms:created xsi:type="dcterms:W3CDTF">2021-03-18T05:03:00Z</dcterms:created>
  <dcterms:modified xsi:type="dcterms:W3CDTF">2021-08-09T13:38:00Z</dcterms:modified>
</cp:coreProperties>
</file>